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C08FDF" w14:textId="77777777" w:rsidR="007D7C20" w:rsidRPr="007D7C20" w:rsidRDefault="007D7C20" w:rsidP="007D7C20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D7C20">
        <w:rPr>
          <w:rFonts w:ascii="Times New Roman" w:hAnsi="Times New Roman" w:cs="Times New Roman"/>
          <w:b/>
          <w:bCs/>
          <w:sz w:val="28"/>
          <w:szCs w:val="28"/>
        </w:rPr>
        <w:t>ECE 375</w:t>
      </w:r>
    </w:p>
    <w:p w14:paraId="265C487D" w14:textId="0C9251F9" w:rsidR="007D7C20" w:rsidRPr="007D7C20" w:rsidRDefault="007D7C20" w:rsidP="007D7C20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D7C20">
        <w:rPr>
          <w:rFonts w:ascii="Times New Roman" w:hAnsi="Times New Roman" w:cs="Times New Roman"/>
          <w:b/>
          <w:bCs/>
          <w:sz w:val="28"/>
          <w:szCs w:val="28"/>
        </w:rPr>
        <w:t>LAB 1</w:t>
      </w:r>
      <w:r>
        <w:rPr>
          <w:rFonts w:ascii="Times New Roman" w:hAnsi="Times New Roman" w:cs="Times New Roman"/>
          <w:b/>
          <w:bCs/>
          <w:sz w:val="28"/>
          <w:szCs w:val="28"/>
        </w:rPr>
        <w:br/>
      </w:r>
    </w:p>
    <w:p w14:paraId="4A49C1A7" w14:textId="4C9BE104" w:rsidR="00BF253C" w:rsidRPr="007D7C20" w:rsidRDefault="00BE274E" w:rsidP="007D7C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5BB8E26" wp14:editId="1751DB1F">
                <wp:simplePos x="0" y="0"/>
                <wp:positionH relativeFrom="column">
                  <wp:posOffset>1295400</wp:posOffset>
                </wp:positionH>
                <wp:positionV relativeFrom="paragraph">
                  <wp:posOffset>1802130</wp:posOffset>
                </wp:positionV>
                <wp:extent cx="7620" cy="670560"/>
                <wp:effectExtent l="76200" t="0" r="68580" b="5334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" cy="670560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12D8C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" o:spid="_x0000_s1026" type="#_x0000_t32" style="position:absolute;margin-left:102pt;margin-top:141.9pt;width:.6pt;height:52.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" strokecolor="windowText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7FC13D4" wp14:editId="339C8E16">
                <wp:simplePos x="0" y="0"/>
                <wp:positionH relativeFrom="column">
                  <wp:posOffset>1219200</wp:posOffset>
                </wp:positionH>
                <wp:positionV relativeFrom="paragraph">
                  <wp:posOffset>1802130</wp:posOffset>
                </wp:positionV>
                <wp:extent cx="198120" cy="624840"/>
                <wp:effectExtent l="0" t="0" r="11430" b="2286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120" cy="6248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" lastClr="FFFFF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F31798" id="Rectangle 6" o:spid="_x0000_s1026" style="position:absolute;margin-left:96pt;margin-top:141.9pt;width:15.6pt;height:49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" fillcolor="window" strokecolor="window" strokeweight="1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DA956F7" wp14:editId="7E452DF6">
                <wp:simplePos x="0" y="0"/>
                <wp:positionH relativeFrom="column">
                  <wp:posOffset>4000500</wp:posOffset>
                </wp:positionH>
                <wp:positionV relativeFrom="paragraph">
                  <wp:posOffset>1733550</wp:posOffset>
                </wp:positionV>
                <wp:extent cx="0" cy="777240"/>
                <wp:effectExtent l="76200" t="0" r="57150" b="6096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772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342EB3" id="Straight Arrow Connector 4" o:spid="_x0000_s1026" type="#_x0000_t32" style="position:absolute;margin-left:315pt;margin-top:136.5pt;width:0;height:61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99A031" wp14:editId="68524E18">
                <wp:simplePos x="0" y="0"/>
                <wp:positionH relativeFrom="column">
                  <wp:posOffset>3901440</wp:posOffset>
                </wp:positionH>
                <wp:positionV relativeFrom="paragraph">
                  <wp:posOffset>1779270</wp:posOffset>
                </wp:positionV>
                <wp:extent cx="243840" cy="693420"/>
                <wp:effectExtent l="0" t="0" r="22860" b="1143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3840" cy="69342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B733A3" id="Rectangle 3" o:spid="_x0000_s1026" style="position:absolute;margin-left:307.2pt;margin-top:140.1pt;width:19.2pt;height:54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" fillcolor="white [3201]" strokecolor="white [3212]" strokeweight="1pt"/>
            </w:pict>
          </mc:Fallback>
        </mc:AlternateContent>
      </w:r>
      <w:r w:rsidR="007D7C20" w:rsidRPr="007D7C20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6C0E90FB" wp14:editId="4EF57010">
            <wp:simplePos x="0" y="0"/>
            <wp:positionH relativeFrom="margin">
              <wp:posOffset>563880</wp:posOffset>
            </wp:positionH>
            <wp:positionV relativeFrom="paragraph">
              <wp:posOffset>514350</wp:posOffset>
            </wp:positionV>
            <wp:extent cx="4373880" cy="3526155"/>
            <wp:effectExtent l="0" t="0" r="762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3880" cy="3526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D7C20" w:rsidRPr="007D7C20">
        <w:rPr>
          <w:rFonts w:ascii="Times New Roman" w:hAnsi="Times New Roman" w:cs="Times New Roman"/>
          <w:sz w:val="24"/>
          <w:szCs w:val="24"/>
        </w:rPr>
        <w:t xml:space="preserve">1. Implement the following simple FSM using VHDL code and simulate it in </w:t>
      </w:r>
      <w:proofErr w:type="spellStart"/>
      <w:r w:rsidR="007D7C20" w:rsidRPr="007D7C20">
        <w:rPr>
          <w:rFonts w:ascii="Times New Roman" w:hAnsi="Times New Roman" w:cs="Times New Roman"/>
          <w:sz w:val="24"/>
          <w:szCs w:val="24"/>
        </w:rPr>
        <w:t>ModelSim</w:t>
      </w:r>
      <w:proofErr w:type="spellEnd"/>
      <w:r w:rsidR="007D7C20" w:rsidRPr="007D7C20">
        <w:rPr>
          <w:rFonts w:ascii="Times New Roman" w:hAnsi="Times New Roman" w:cs="Times New Roman"/>
          <w:sz w:val="24"/>
          <w:szCs w:val="24"/>
        </w:rPr>
        <w:t>-Altera.</w:t>
      </w:r>
    </w:p>
    <w:p w14:paraId="40BC61D3" w14:textId="7B781EFD" w:rsidR="007D7C20" w:rsidRPr="007D7C20" w:rsidRDefault="007D7C20" w:rsidP="007D7C20">
      <w:pPr>
        <w:rPr>
          <w:rFonts w:ascii="Times New Roman" w:hAnsi="Times New Roman" w:cs="Times New Roman"/>
          <w:sz w:val="24"/>
          <w:szCs w:val="24"/>
        </w:rPr>
      </w:pPr>
    </w:p>
    <w:sectPr w:rsidR="007D7C20" w:rsidRPr="007D7C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NbOwtDCyNDIxtzRQ0lEKTi0uzszPAykwrAUA7zKrkywAAAA="/>
  </w:docVars>
  <w:rsids>
    <w:rsidRoot w:val="007D7C20"/>
    <w:rsid w:val="007D7C20"/>
    <w:rsid w:val="00BE274E"/>
    <w:rsid w:val="00BF2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57778C"/>
  <w15:chartTrackingRefBased/>
  <w15:docId w15:val="{5E3A284B-A663-4F6A-AFA1-30DCD0CB5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7C2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F25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6</Words>
  <Characters>9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abana maiti</dc:creator>
  <cp:keywords/>
  <dc:description/>
  <cp:lastModifiedBy>Srabana maiti</cp:lastModifiedBy>
  <cp:revision>2</cp:revision>
  <dcterms:created xsi:type="dcterms:W3CDTF">2022-09-15T15:14:00Z</dcterms:created>
  <dcterms:modified xsi:type="dcterms:W3CDTF">2022-09-15T23:17:00Z</dcterms:modified>
</cp:coreProperties>
</file>